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cefe68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9f16f09-ed98-462a-acfa-70f5eebddd9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11Z</dcterms:created>
  <dcterms:modified xsi:type="dcterms:W3CDTF">2023-07-24T22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